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D5B91" w14:textId="530972A6" w:rsidR="00C66037" w:rsidRDefault="00C66037">
      <w:r>
        <w:t>Application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  <w:tc>
          <w:tcPr>
            <w:shd w:color="auto" w:val="clear" w:fill="F0EDED"/>
          </w:tcPr>
          <w:tcPr>
            <w:tcW w:w="4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71/2022-02-15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ertificate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80/2022-02-15/Feb 6, 2024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PPLICATION-PHARMACY/000225/2022-02-08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23/2022-03-09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18/2022-03-10/Mar 10, 2026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0220208 Pharmac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птека 2022020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 Big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53109506275;85.4370126823628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lassifier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ystem of Medicin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llopathy, GA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ervic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overnment, A) Lower level Health faci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ompany Detail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stimated Capital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 000 000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Pilulkin Ltd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ОАО "Пилюлькин"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48789429414;85.4367444614613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67)345129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oogle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mpany Registration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Authorized Pers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йсидора Коварубио Де Лос Ллянос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2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2(067)123456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mail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1)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Генри Пойндекстер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16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87)345129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@headless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qwqwqwqwq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Detail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a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Mo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o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rand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ranpa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 Qualificati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Academic Qualific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e) 2 Year Experienc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epal Pharmacy Council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 Number/Professional Certificate No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wwwwwwwwwwwwwwwwwww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Validity of Licens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ay 19, 2023 / May 19, 202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Upload the signed agree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ay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Schedule 8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</w:tbl>
    <w:p w14:paraId="7D341075" w14:textId="7F0C4C32" w:rsidR="00C66037" w:rsidRDefault="00703F61">
      <w:r>
        <w:rPr/>
        <w:t/>
      </w:r>
      <w:r w:rsidR="00C66037">
        <w:rPr/>
        <w:t/>
      </w:r>
      <w:r>
        <w:rPr/>
        <w:t/>
      </w:r>
    </w:p>
    <w:p w14:paraId="62CF084D" w14:textId="515069A9" w:rsidR="00C66037" w:rsidRDefault="00C66037">
      <w:r>
        <w:t>List of changes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Feb 15, 2022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</w:tbl>
    <w:p w14:paraId="1F2930E6" w14:textId="46040A78" w:rsidR="00C66037" w:rsidRDefault="00703F61">
      <w:r>
        <w:rPr/>
        <w:t/>
      </w:r>
      <w:r w:rsidR="00C66037">
        <w:rPr/>
        <w:t/>
      </w:r>
      <w:r>
        <w:rPr/>
        <w:t/>
      </w:r>
    </w:p>
    <w:sectPr w:rsidR="00C6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qwUA05pIRCwAAAA="/>
  </w:docVars>
  <w:rsids>
    <w:rsidRoot w:val="001E7D4A"/>
    <w:rsid w:val="001E7D4A"/>
    <w:rsid w:val="00302510"/>
    <w:rsid w:val="0035336E"/>
    <w:rsid w:val="00586299"/>
    <w:rsid w:val="005B3694"/>
    <w:rsid w:val="00703F61"/>
    <w:rsid w:val="00895757"/>
    <w:rsid w:val="00934946"/>
    <w:rsid w:val="009F0C43"/>
    <w:rsid w:val="00A52BCB"/>
    <w:rsid w:val="00AB54CB"/>
    <w:rsid w:val="00C6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22T08:50:00Z</dcterms:modified>
  <cp:revision>9</cp:revision>
</cp:coreProperties>
</file>